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8A1" w:rsidRDefault="00DF48A1" w:rsidP="00DB5978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apter 13, Edna just listen to religious speech. Takes a nap in the passage and wakes up to meet Robert.</w:t>
      </w:r>
      <w:bookmarkStart w:id="0" w:name="_GoBack"/>
      <w:bookmarkEnd w:id="0"/>
    </w:p>
    <w:p w:rsidR="00DB5978" w:rsidRPr="00DB5978" w:rsidRDefault="00DB5978" w:rsidP="00DB597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Purpose:</w:t>
      </w:r>
    </w:p>
    <w:p w:rsidR="00DB5978" w:rsidRPr="00DB5978" w:rsidRDefault="00DB5978" w:rsidP="00DB597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how Society’s judgment on woman and its affects</w:t>
      </w:r>
    </w:p>
    <w:p w:rsidR="00DB5978" w:rsidRPr="00DB5978" w:rsidRDefault="00DB5978" w:rsidP="00DB597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Develop Edna’s character</w:t>
      </w:r>
    </w:p>
    <w:p w:rsidR="00DB5978" w:rsidRPr="00DB5978" w:rsidRDefault="00DB597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Develop relationship between Edna and Robert</w:t>
      </w:r>
      <w:r w:rsidRPr="00DB5978">
        <w:rPr>
          <w:sz w:val="24"/>
          <w:szCs w:val="24"/>
          <w:lang w:val="en-US"/>
        </w:rPr>
        <w:t xml:space="preserve"> (limited)</w:t>
      </w:r>
    </w:p>
    <w:p w:rsidR="00927F10" w:rsidRPr="00DB5978" w:rsidRDefault="00790AC3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Motif – Consciousness of Edna -&gt; represent Edna’s awareness of her surrounding</w:t>
      </w:r>
    </w:p>
    <w:p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Context: listen in church -&gt; sleep after show not interested in society belief</w:t>
      </w:r>
    </w:p>
    <w:p w:rsidR="00790AC3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First semi-asleep -&gt; semi-conscious of her state, half awakened</w:t>
      </w:r>
    </w:p>
    <w:p w:rsidR="00244207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Robert’s voice kept her from sleeping -&gt; Robert’s free state lures her awakening</w:t>
      </w:r>
    </w:p>
    <w:p w:rsidR="00244207" w:rsidRPr="00DB5978" w:rsidRDefault="00244207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Slept for a long time -&gt; realize past was not what she wanted after “awoke”</w:t>
      </w:r>
    </w:p>
    <w:p w:rsidR="00244207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Robert does not know she is awake -&gt; other people does not know her change</w:t>
      </w:r>
    </w:p>
    <w:p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Island seems changed -&gt; Edna sees the world differently now, realize she no fit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etting – Alone -&gt; Society’s judgment makes Edna only able to reflect when she is alone</w:t>
      </w:r>
    </w:p>
    <w:p w:rsidR="00E31897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lone in bed – reflect alone without society judge, lead to awakening</w:t>
      </w:r>
    </w:p>
    <w:p w:rsidR="00FF1AA6" w:rsidRPr="00DB5978" w:rsidRDefault="00FF1AA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lone after awaken – Different from other people – juxtapose with Madam Antoine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Window -&gt; barrier between Edna and freedom, but allows a glimpse at freedom</w:t>
      </w:r>
    </w:p>
    <w:p w:rsidR="00E31897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tart between window -&gt; tight restriction from society</w:t>
      </w:r>
    </w:p>
    <w:p w:rsidR="00D83588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Imagery through window -&gt; see freedom which evoke awakening begin</w:t>
      </w:r>
    </w:p>
    <w:p w:rsidR="00D83588" w:rsidRPr="00DB5978" w:rsidRDefault="00D83588" w:rsidP="00E85C58">
      <w:pPr>
        <w:pStyle w:val="ListParagraph"/>
        <w:numPr>
          <w:ilvl w:val="1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Chicken, nature -&gt; nature is tolerant, allow freedom</w:t>
      </w:r>
    </w:p>
    <w:p w:rsidR="00D83588" w:rsidRPr="00DB5978" w:rsidRDefault="00D83588" w:rsidP="00E85C58">
      <w:pPr>
        <w:pStyle w:val="ListParagraph"/>
        <w:numPr>
          <w:ilvl w:val="1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obert -&gt; male has freedom, juxtapose with Madame Antoine</w:t>
      </w:r>
    </w:p>
    <w:p w:rsidR="00D83588" w:rsidRPr="00DB5978" w:rsidRDefault="00D83588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Peep out when washing -&gt; yearn for freedom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Motif – Edna’s physical body -&gt; Edna’s mental conditions and how society affect the,</w:t>
      </w:r>
    </w:p>
    <w:p w:rsidR="00E31897" w:rsidRDefault="0020139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emove cloths -&gt; remove constrain (society judgment) to prepare reflection</w:t>
      </w:r>
    </w:p>
    <w:p w:rsidR="00F36A70" w:rsidRPr="00DB5978" w:rsidRDefault="00F36A70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valuate closely -&gt; starts paying attention to herself -&gt; beginning of awakening</w:t>
      </w:r>
    </w:p>
    <w:p w:rsidR="00201396" w:rsidRPr="00DB5978" w:rsidRDefault="00201396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trong -&gt; hold opinion against judgment from society, hard</w:t>
      </w:r>
    </w:p>
    <w:p w:rsidR="00C0734B" w:rsidRPr="00DB5978" w:rsidRDefault="00C0734B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Ach before awakening -&gt; stressed from effects of judgment, not any more after awaken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Basin -&gt; Hester’s refl</w:t>
      </w:r>
      <w:r w:rsidR="00E85C58" w:rsidRPr="00DB5978">
        <w:rPr>
          <w:sz w:val="24"/>
          <w:szCs w:val="24"/>
          <w:lang w:val="en-US"/>
        </w:rPr>
        <w:t>ection which leads to awakening</w:t>
      </w:r>
    </w:p>
    <w:p w:rsidR="00E85C58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Contract with luxury -&gt; woman’s personal items are not valued – Edna’s hus able to afford</w:t>
      </w:r>
    </w:p>
    <w:p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Reflect in Basin -&gt; only able to reflect when alone in private environment</w:t>
      </w:r>
    </w:p>
    <w:p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Next to window (setting) -&gt; odd placement in real life -&gt; Edna see what she wants when reflect</w:t>
      </w:r>
    </w:p>
    <w:p w:rsidR="00E31897" w:rsidRPr="00DB5978" w:rsidRDefault="00E31897" w:rsidP="00E85C58">
      <w:pPr>
        <w:spacing w:after="0"/>
        <w:rPr>
          <w:sz w:val="24"/>
          <w:szCs w:val="24"/>
          <w:lang w:val="en-US"/>
        </w:rPr>
      </w:pPr>
      <w:r w:rsidRPr="00DB5978">
        <w:rPr>
          <w:sz w:val="24"/>
          <w:szCs w:val="24"/>
          <w:lang w:val="en-US"/>
        </w:rPr>
        <w:t>Symbol – Madame Antoine -&gt; represents characterization of woman in society</w:t>
      </w:r>
    </w:p>
    <w:p w:rsidR="00E31897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Juxtapose with Hester sleeping -&gt; suffer of woman</w:t>
      </w:r>
    </w:p>
    <w:p w:rsidR="00E85C58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Juxtaposed with Robert -&gt; woman lack of freedom in society</w:t>
      </w:r>
    </w:p>
    <w:p w:rsidR="00E85C58" w:rsidRPr="00DB5978" w:rsidRDefault="00E85C58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>Hester uses poudre de riz and food she prepared -&gt; Hester is not different from other woman</w:t>
      </w:r>
    </w:p>
    <w:p w:rsidR="00703149" w:rsidRPr="00DB5978" w:rsidRDefault="00703149" w:rsidP="00E85C58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  <w:lang w:val="en-US"/>
        </w:rPr>
      </w:pPr>
      <w:r w:rsidRPr="00DB5978">
        <w:rPr>
          <w:b/>
          <w:sz w:val="24"/>
          <w:szCs w:val="24"/>
          <w:lang w:val="en-US"/>
        </w:rPr>
        <w:t xml:space="preserve">Died with Tonie -&gt; </w:t>
      </w:r>
      <w:r w:rsidR="001B5A9B" w:rsidRPr="00DB5978">
        <w:rPr>
          <w:b/>
          <w:sz w:val="24"/>
          <w:szCs w:val="24"/>
          <w:lang w:val="en-US"/>
        </w:rPr>
        <w:t>feminine image and male judgment is gone, Peter is left because Edna is influenced by him and likes him.</w:t>
      </w:r>
    </w:p>
    <w:p w:rsidR="001B5A9B" w:rsidRPr="00DB5978" w:rsidRDefault="001B5A9B" w:rsidP="001B5A9B">
      <w:pPr>
        <w:spacing w:after="0"/>
        <w:rPr>
          <w:sz w:val="24"/>
          <w:szCs w:val="24"/>
          <w:lang w:val="en-US"/>
        </w:rPr>
      </w:pPr>
    </w:p>
    <w:p w:rsidR="00DB5978" w:rsidRPr="00DB5978" w:rsidRDefault="00DB5978" w:rsidP="00E85C58">
      <w:pPr>
        <w:spacing w:after="0"/>
        <w:rPr>
          <w:sz w:val="24"/>
          <w:szCs w:val="24"/>
          <w:lang w:val="en-US"/>
        </w:rPr>
      </w:pPr>
    </w:p>
    <w:p w:rsidR="00E31897" w:rsidRPr="00E31897" w:rsidRDefault="00E31897" w:rsidP="00E31897">
      <w:pPr>
        <w:rPr>
          <w:lang w:val="en-US"/>
        </w:rPr>
      </w:pPr>
    </w:p>
    <w:sectPr w:rsidR="00E31897" w:rsidRPr="00E318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altName w:val="微软雅黑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F5A78"/>
    <w:multiLevelType w:val="hybridMultilevel"/>
    <w:tmpl w:val="83001F16"/>
    <w:lvl w:ilvl="0" w:tplc="CD9EE5DA">
      <w:start w:val="3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F7037B"/>
    <w:multiLevelType w:val="hybridMultilevel"/>
    <w:tmpl w:val="9A5E9616"/>
    <w:lvl w:ilvl="0" w:tplc="A85C5C3A">
      <w:start w:val="38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MTe1NDc1NDYzMjZQ0lEKTi0uzszPAykwrAUA2yI5GCwAAAA="/>
  </w:docVars>
  <w:rsids>
    <w:rsidRoot w:val="00790AC3"/>
    <w:rsid w:val="001B5A9B"/>
    <w:rsid w:val="00201396"/>
    <w:rsid w:val="00244207"/>
    <w:rsid w:val="00703149"/>
    <w:rsid w:val="00790AC3"/>
    <w:rsid w:val="00927F10"/>
    <w:rsid w:val="00AE11A6"/>
    <w:rsid w:val="00C0734B"/>
    <w:rsid w:val="00D83588"/>
    <w:rsid w:val="00DB5978"/>
    <w:rsid w:val="00DF48A1"/>
    <w:rsid w:val="00E31897"/>
    <w:rsid w:val="00E85C58"/>
    <w:rsid w:val="00F36A70"/>
    <w:rsid w:val="00FF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C297A"/>
  <w15:chartTrackingRefBased/>
  <w15:docId w15:val="{83751D9D-0968-4D2B-ADBC-3D1B95E35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A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59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9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2</cp:revision>
  <cp:lastPrinted>2020-01-12T00:44:00Z</cp:lastPrinted>
  <dcterms:created xsi:type="dcterms:W3CDTF">2020-01-11T20:19:00Z</dcterms:created>
  <dcterms:modified xsi:type="dcterms:W3CDTF">2020-01-12T00:46:00Z</dcterms:modified>
</cp:coreProperties>
</file>